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C830CC" w14:textId="61840086" w:rsidR="00F4726B" w:rsidRPr="00847A28" w:rsidRDefault="00847A28" w:rsidP="00847A2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</w:pPr>
      <w:bookmarkStart w:id="0" w:name="one_bookmark"/>
      <w:bookmarkStart w:id="1" w:name="_GoBack"/>
      <w:bookmarkEnd w:id="0"/>
      <w:bookmarkEnd w:id="1"/>
      <w:r w:rsidRPr="00847A28">
        <w:rPr>
          <w:rFonts w:ascii="Consolas" w:eastAsia="Times New Roman" w:hAnsi="Consolas" w:cs="Courier New"/>
          <w:b/>
          <w:bCs/>
          <w:color w:val="008080"/>
          <w:sz w:val="20"/>
          <w:szCs w:val="20"/>
          <w:lang w:eastAsia="en-IN"/>
        </w:rPr>
        <w:t>Here is a bookmark</w:t>
      </w:r>
    </w:p>
    <w:sectPr w:rsidR="00F4726B" w:rsidRPr="00847A2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3MDMyNjI1MDY0MjNW0lEKTi0uzszPAykwrAUAJOaOZiwAAAA="/>
  </w:docVars>
  <w:rsids>
    <w:rsidRoot w:val="00847A28"/>
    <w:rsid w:val="00454D61"/>
    <w:rsid w:val="00847A28"/>
    <w:rsid w:val="00F472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09E6E2"/>
  <w15:chartTrackingRefBased/>
  <w15:docId w15:val="{8AC1AEEC-19F8-4F6F-A73A-4BB44E073C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47A2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47A28"/>
    <w:rPr>
      <w:rFonts w:ascii="Courier New" w:eastAsia="Times New Roman" w:hAnsi="Courier New" w:cs="Courier New"/>
      <w:sz w:val="20"/>
      <w:szCs w:val="20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0532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94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</Words>
  <Characters>1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deep Prasad</dc:creator>
  <cp:keywords/>
  <dc:description/>
  <cp:lastModifiedBy>Sudeep Prasad</cp:lastModifiedBy>
  <cp:revision>1</cp:revision>
  <dcterms:created xsi:type="dcterms:W3CDTF">2019-11-09T15:17:00Z</dcterms:created>
  <dcterms:modified xsi:type="dcterms:W3CDTF">2019-11-09T15:18:00Z</dcterms:modified>
</cp:coreProperties>
</file>